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mpala,</w:t>
      </w:r>
      <w:r>
        <w:t xml:space="preserve"> </w:t>
      </w:r>
      <w:r>
        <w:t xml:space="preserve">Uganda</w:t>
      </w:r>
    </w:p>
    <w:bookmarkStart w:id="21" w:name="Xda0a57a971310291f37d78292ab0e1c86c187b2"/>
    <w:p>
      <w:pPr>
        <w:pStyle w:val="Heading1"/>
      </w:pPr>
      <w:r>
        <w:t xml:space="preserve">Internship Application Letter for Mechanical Engineer Position</w:t>
      </w:r>
    </w:p>
    <w:p>
      <w:pPr>
        <w:pStyle w:val="FirstParagraph"/>
      </w:pPr>
      <w:r>
        <w:t xml:space="preserve">October 5, 2023</w:t>
      </w:r>
    </w:p>
    <w:p>
      <w:pPr>
        <w:pStyle w:val="BodyText"/>
      </w:pPr>
      <w:r>
        <w:rPr>
          <w:bCs/>
          <w:b/>
        </w:rPr>
        <w:t xml:space="preserve">Uganda Engineering Solutions Ltd.</w:t>
      </w:r>
    </w:p>
    <w:p>
      <w:pPr>
        <w:pStyle w:val="BodyText"/>
      </w:pPr>
      <w:r>
        <w:t xml:space="preserve">Plot 10, Nakasero Road</w:t>
      </w:r>
    </w:p>
    <w:p>
      <w:pPr>
        <w:pStyle w:val="BodyText"/>
      </w:pPr>
      <w:r>
        <w:t xml:space="preserve">Kampala, Uganda</w:t>
      </w:r>
    </w:p>
    <w:p>
      <w:pPr>
        <w:pStyle w:val="BodyText"/>
      </w:pPr>
      <w:r>
        <w:t xml:space="preserve">Attn: Hiring Manager, Mechanical Engineering Department</w:t>
      </w:r>
    </w:p>
    <w:bookmarkStart w:id="20" w:name="X0953f38473491a7feffebca9f887d5e63888b4b"/>
    <w:p>
      <w:pPr>
        <w:pStyle w:val="Heading2"/>
      </w:pPr>
      <w:r>
        <w:t xml:space="preserve">Subject: Application for Mechanical Engineer Internship Position in Uganda Kampala</w:t>
      </w:r>
    </w:p>
    <w:p>
      <w:pPr>
        <w:pStyle w:val="FirstParagraph"/>
      </w:pPr>
      <w:r>
        <w:t xml:space="preserve">Dear Hiring Manager,</w:t>
      </w:r>
    </w:p>
    <w:p>
      <w:pPr>
        <w:pStyle w:val="BodyText"/>
      </w:pPr>
      <w:r>
        <w:t xml:space="preserve">I am writing this Internship Application Letter to express my enthusiastic interest in the Mechanical Engineer Internship position at Uganda Engineering Solutions Ltd., as advertised on the Ugandan Ministry of Energy and Mineral Development's career portal. As a dedicated final-year Mechanical Engineering student at Makerere University, Kampala, I have cultivated both theoretical expertise and practical skills specifically aligned with the engineering challenges and opportunities present within Uganda Kampala's rapidly evolving industrial landscape. My academic journey has been meticulously focused on developing solutions for local contexts, making this internship an ideal platform to contribute meaningfully while gaining professional experience in one of East Africa's most dynamic engineering hubs.</w:t>
      </w:r>
    </w:p>
    <w:p>
      <w:pPr>
        <w:pStyle w:val="BodyText"/>
      </w:pPr>
      <w:r>
        <w:t xml:space="preserve">Throughout my undergraduate studies at Makerere University, I have maintained a consistent 3.9 GPA (out of 4.0) with honors in mechanical design and renewable energy systems – subjects directly relevant to the work undertaken by Uganda Engineering Solutions in Kampala. My academic projects consistently emphasize real-world applicability within Uganda's specific environmental and infrastructural constraints. For instance, my capstone project involved designing a low-cost, solar-powered irrigation system for smallholder farmers in Wakiso District, where I addressed challenges such as dust accumulation on panels (common in Ugandan agricultural zones) and implemented modular components that could be easily maintained by local technicians with basic mechanical skills. This project not only earned departmental recognition but also received an endorsement from the Ministry of Agriculture's Kampala-based extension services for its practical implementation potential.</w:t>
      </w:r>
    </w:p>
    <w:p>
      <w:pPr>
        <w:pStyle w:val="BodyText"/>
      </w:pPr>
      <w:r>
        <w:t xml:space="preserve">My technical proficiency extends beyond academic coursework through hands-on experience at the National Water &amp; Sewerage Corporation (NWSC) in Kampala, where I completed a six-week engineering internship last summer. There, I assisted senior mechanical engineers in troubleshooting pump failures across Kampala's aging water distribution network. Specifically, I analyzed vibration patterns of centrifugal pumps using portable spectrometers during routine maintenance at the Naguru Water Treatment Plant – an experience that provided invaluable insight into the operational realities of critical infrastructure management in Uganda's capital city. My report on optimizing pump impeller alignment reduced downtime by 22% for a section serving over 50,000 households, demonstrating my ability to translate technical analysis into tangible operational improvements within Kampala's unique urban engineering environment.</w:t>
      </w:r>
    </w:p>
    <w:p>
      <w:pPr>
        <w:pStyle w:val="BodyText"/>
      </w:pPr>
      <w:r>
        <w:t xml:space="preserve">What particularly excites me about this internship opportunity at Uganda Engineering Solutions is the company's pioneering work in sustainable infrastructure development across Uganda Kampala. Your recent installation of Kenya-funded biogas plants for waste-to-energy conversion in Kampala's industrial zones – including the successful pilot at Bwaise Market – perfectly aligns with my academic focus on renewable mechanical systems. I am deeply impressed by your team's approach to engineering solutions that consider local materi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Kampala, Uganda</dc:title>
  <dc:creator/>
  <dc:language>en</dc:language>
  <cp:keywords/>
  <dcterms:created xsi:type="dcterms:W3CDTF">2025-12-08T05:00:27Z</dcterms:created>
  <dcterms:modified xsi:type="dcterms:W3CDTF">2025-12-08T05:00:27Z</dcterms:modified>
</cp:coreProperties>
</file>

<file path=docProps/custom.xml><?xml version="1.0" encoding="utf-8"?>
<Properties xmlns="http://schemas.openxmlformats.org/officeDocument/2006/custom-properties" xmlns:vt="http://schemas.openxmlformats.org/officeDocument/2006/docPropsVTypes"/>
</file>